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The magnitude of differenc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as very small (). Considering acute responses of acclimated animals at high temperatures are also expected to increase (see above), acclimatization is not likely going to provide adaptive benefits under climate chan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3T00:07:16Z</dcterms:created>
  <dcterms:modified xsi:type="dcterms:W3CDTF">2023-01-23T0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